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8C214E">
      <w:r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7640</wp:posOffset>
                </wp:positionH>
                <wp:positionV relativeFrom="paragraph">
                  <wp:posOffset>-2955290</wp:posOffset>
                </wp:positionV>
                <wp:extent cx="11520805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805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6C404E" id="Group 13" o:spid="_x0000_s1026" style="position:absolute;margin-left:-213.2pt;margin-top:-232.7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DZwomwAA//RJREFU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r w:rsidR="00032B5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50802</wp:posOffset>
                </wp:positionH>
                <wp:positionV relativeFrom="paragraph">
                  <wp:posOffset>-968953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117796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Geometry</w:t>
                            </w:r>
                          </w:p>
                          <w:p w:rsidR="007F7328" w:rsidRDefault="008C214E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</w:t>
                            </w:r>
                            <w:r w:rsidR="00E159B3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Position and Direction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85pt;margin-top:-76.3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117796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Geometry</w:t>
                      </w:r>
                    </w:p>
                    <w:p w:rsidR="007F7328" w:rsidRDefault="008C214E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</w:t>
                      </w:r>
                      <w:r w:rsidR="00E159B3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Position and Direction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664AA6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margin">
                  <wp:align>right</wp:align>
                </wp:positionH>
                <wp:positionV relativeFrom="paragraph">
                  <wp:posOffset>7185076</wp:posOffset>
                </wp:positionV>
                <wp:extent cx="1359535" cy="716890"/>
                <wp:effectExtent l="19050" t="19050" r="12065" b="2667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7168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63B3A" w:rsidRPr="009B3761" w:rsidRDefault="00664AA6" w:rsidP="009B376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ntinue and create own simple repeating patterns. (e.g. AB and ABC pattern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99BA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55.85pt;margin-top:565.75pt;width:107.05pt;height:56.45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63B3A" w:rsidRPr="009B3761" w:rsidRDefault="00664AA6" w:rsidP="009B376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ntinue and create own simple repeating patterns. (e.g. AB and ABC patterns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93B6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margin">
                  <wp:posOffset>3558787</wp:posOffset>
                </wp:positionH>
                <wp:positionV relativeFrom="paragraph">
                  <wp:posOffset>3031037</wp:posOffset>
                </wp:positionV>
                <wp:extent cx="1796995" cy="1065475"/>
                <wp:effectExtent l="19050" t="19050" r="13335" b="2095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995" cy="10654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293B6A" w:rsidRDefault="00293B6A" w:rsidP="00293B6A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Describe positions on a 2D grid as coordinates in the first quadrant.</w:t>
                            </w:r>
                          </w:p>
                          <w:p w:rsidR="00293B6A" w:rsidRDefault="00293B6A" w:rsidP="00293B6A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Describe movements between positions and translations of a given unit to the left/right and up/down.</w:t>
                            </w:r>
                          </w:p>
                          <w:p w:rsidR="00293B6A" w:rsidRPr="004C5D72" w:rsidRDefault="00293B6A" w:rsidP="00293B6A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Plot specified points and draw sides to complete a given polygon.</w:t>
                            </w:r>
                          </w:p>
                          <w:p w:rsidR="00C57DC9" w:rsidRPr="00293B6A" w:rsidRDefault="00C57DC9" w:rsidP="00293B6A">
                            <w:pPr>
                              <w:keepLines/>
                              <w:suppressAutoHyphens w:val="0"/>
                              <w:autoSpaceDN/>
                              <w:spacing w:after="0" w:line="240" w:lineRule="auto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28" type="#_x0000_t202" style="position:absolute;margin-left:280.2pt;margin-top:238.65pt;width:141.5pt;height:83.9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293B6A" w:rsidRDefault="00293B6A" w:rsidP="00293B6A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Describe positions on a 2D grid as coordinates in the first quadrant.</w:t>
                      </w:r>
                    </w:p>
                    <w:p w:rsidR="00293B6A" w:rsidRDefault="00293B6A" w:rsidP="00293B6A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Describe movements between positions and translations of a given unit to the left/right and up/down.</w:t>
                      </w:r>
                    </w:p>
                    <w:p w:rsidR="00293B6A" w:rsidRPr="004C5D72" w:rsidRDefault="00293B6A" w:rsidP="00293B6A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Plot specified points and draw sides to complete a given polygon.</w:t>
                      </w:r>
                    </w:p>
                    <w:p w:rsidR="00C57DC9" w:rsidRPr="00293B6A" w:rsidRDefault="00C57DC9" w:rsidP="00293B6A">
                      <w:pPr>
                        <w:keepLines/>
                        <w:suppressAutoHyphens w:val="0"/>
                        <w:autoSpaceDN/>
                        <w:spacing w:after="0" w:line="240" w:lineRule="auto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93B6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2992360</wp:posOffset>
                </wp:positionH>
                <wp:positionV relativeFrom="paragraph">
                  <wp:posOffset>4407048</wp:posOffset>
                </wp:positionV>
                <wp:extent cx="1978660" cy="843148"/>
                <wp:effectExtent l="19050" t="19050" r="21590" b="1460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84314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C57DC9" w:rsidRPr="00293B6A" w:rsidRDefault="00C57DC9" w:rsidP="00293B6A">
                            <w:pPr>
                              <w:spacing w:after="0" w:line="240" w:lineRule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29" type="#_x0000_t202" style="position:absolute;margin-left:235.6pt;margin-top:347pt;width:155.8pt;height:66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C57DC9" w:rsidRPr="00293B6A" w:rsidRDefault="00C57DC9" w:rsidP="00293B6A">
                      <w:pPr>
                        <w:spacing w:after="0" w:line="240" w:lineRule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3B6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802257</wp:posOffset>
                </wp:positionH>
                <wp:positionV relativeFrom="paragraph">
                  <wp:posOffset>346518</wp:posOffset>
                </wp:positionV>
                <wp:extent cx="1682115" cy="793630"/>
                <wp:effectExtent l="19050" t="19050" r="13335" b="2603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15" cy="7936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C57DC9" w:rsidRDefault="00293B6A" w:rsidP="00293B6A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Describe positions on the full coordinate grid (all four quadrants)</w:t>
                            </w:r>
                          </w:p>
                          <w:p w:rsidR="00293B6A" w:rsidRPr="00293B6A" w:rsidRDefault="00293B6A" w:rsidP="00293B6A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Draw and translate simple shapes on the coordinate plane, and reflect them in the ax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30" type="#_x0000_t202" style="position:absolute;margin-left:-63.15pt;margin-top:27.3pt;width:132.45pt;height:6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C57DC9" w:rsidRDefault="00293B6A" w:rsidP="00293B6A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Describe positions on the full coordinate grid (all four quadrants)</w:t>
                      </w:r>
                    </w:p>
                    <w:p w:rsidR="00293B6A" w:rsidRPr="00293B6A" w:rsidRDefault="00293B6A" w:rsidP="00293B6A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Draw and translate simple shapes on the coordinate plane, and reflect them in the axes.</w:t>
                      </w:r>
                    </w:p>
                  </w:txbxContent>
                </v:textbox>
              </v:shape>
            </w:pict>
          </mc:Fallback>
        </mc:AlternateContent>
      </w:r>
      <w:r w:rsidR="00293B6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posOffset>664030</wp:posOffset>
                </wp:positionH>
                <wp:positionV relativeFrom="paragraph">
                  <wp:posOffset>2511545</wp:posOffset>
                </wp:positionV>
                <wp:extent cx="1693545" cy="854015"/>
                <wp:effectExtent l="19050" t="19050" r="20955" b="2286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3545" cy="8540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C57DC9" w:rsidRDefault="00293B6A" w:rsidP="00293B6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Identify, describe and represent the position of a shape following a reflection or translation, using the appropriate language, and know that the shape has not changed.</w:t>
                            </w:r>
                          </w:p>
                          <w:p w:rsidR="00293B6A" w:rsidRPr="00293B6A" w:rsidRDefault="00293B6A" w:rsidP="00293B6A">
                            <w:pPr>
                              <w:suppressAutoHyphens w:val="0"/>
                              <w:autoSpaceDN/>
                              <w:spacing w:after="0" w:line="240" w:lineRule="auto"/>
                              <w:ind w:left="-11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31" type="#_x0000_t202" style="position:absolute;margin-left:52.3pt;margin-top:197.75pt;width:133.35pt;height:67.2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C57DC9" w:rsidRDefault="00293B6A" w:rsidP="00293B6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Identify, describe and represent the position of a shape following a reflection or translation, using the appropriate language, and know that the shape has not changed.</w:t>
                      </w:r>
                    </w:p>
                    <w:p w:rsidR="00293B6A" w:rsidRPr="00293B6A" w:rsidRDefault="00293B6A" w:rsidP="00293B6A">
                      <w:pPr>
                        <w:suppressAutoHyphens w:val="0"/>
                        <w:autoSpaceDN/>
                        <w:spacing w:after="0" w:line="240" w:lineRule="auto"/>
                        <w:ind w:left="-11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159B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767751</wp:posOffset>
                </wp:positionH>
                <wp:positionV relativeFrom="paragraph">
                  <wp:posOffset>5160058</wp:posOffset>
                </wp:positionV>
                <wp:extent cx="1652905" cy="1457864"/>
                <wp:effectExtent l="19050" t="19050" r="23495" b="2857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145786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C5D72" w:rsidRDefault="00C9534C" w:rsidP="00E159B3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Order and arrange combinations of mathematical objects in patterns and sequences.</w:t>
                            </w:r>
                          </w:p>
                          <w:p w:rsidR="00C9534C" w:rsidRPr="00E159B3" w:rsidRDefault="00C9534C" w:rsidP="00E159B3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Use mathematical vocabulary to describe position, direction and movement, including movement in a straight line and distinguishing between rotation as a turn and in terms of right angles for quarter, half and three quarter turns (clockwise and anti-clockwise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60.45pt;margin-top:406.3pt;width:130.15pt;height:114.8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C5D72" w:rsidRDefault="00C9534C" w:rsidP="00E159B3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Order and arrange combinations of mathematical objects in patterns and sequences.</w:t>
                      </w:r>
                    </w:p>
                    <w:p w:rsidR="00C9534C" w:rsidRPr="00E159B3" w:rsidRDefault="00C9534C" w:rsidP="00E159B3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Use mathematical vocabulary to describe position, direction and movement, including movement in a straight line and distinguishing between rotation as a turn and in terms of right angles for quarter, half and three quarter turns (clockwise and anti-clockwise).</w:t>
                      </w:r>
                    </w:p>
                  </w:txbxContent>
                </v:textbox>
              </v:shape>
            </w:pict>
          </mc:Fallback>
        </mc:AlternateContent>
      </w:r>
      <w:r w:rsidR="00E159B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67667</wp:posOffset>
                </wp:positionH>
                <wp:positionV relativeFrom="paragraph">
                  <wp:posOffset>6867813</wp:posOffset>
                </wp:positionV>
                <wp:extent cx="1634490" cy="655607"/>
                <wp:effectExtent l="19050" t="19050" r="22860" b="1143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6556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C5D72" w:rsidRPr="00E159B3" w:rsidRDefault="00E159B3" w:rsidP="00E159B3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Describe position, directi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on and movement, including half, quarter and three quarter tur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3" type="#_x0000_t202" style="position:absolute;margin-left:-60.45pt;margin-top:540.75pt;width:128.7pt;height:51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C5D72" w:rsidRPr="00E159B3" w:rsidRDefault="00E159B3" w:rsidP="00E159B3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Describe position, direction and movement, including half, quarter and three quarter turns.</w:t>
                      </w: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236891</wp:posOffset>
            </wp:positionH>
            <wp:positionV relativeFrom="paragraph">
              <wp:posOffset>534988</wp:posOffset>
            </wp:positionV>
            <wp:extent cx="1032408" cy="1602740"/>
            <wp:effectExtent l="318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32408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079718</wp:posOffset>
                </wp:positionH>
                <wp:positionV relativeFrom="paragraph">
                  <wp:posOffset>92392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8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7440" w:rsidRDefault="00CD7440">
      <w:pPr>
        <w:spacing w:after="0" w:line="240" w:lineRule="auto"/>
      </w:pPr>
      <w:r>
        <w:separator/>
      </w:r>
    </w:p>
  </w:endnote>
  <w:endnote w:type="continuationSeparator" w:id="0">
    <w:p w:rsidR="00CD7440" w:rsidRDefault="00CD74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7440" w:rsidRDefault="00CD744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CD7440" w:rsidRDefault="00CD74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39E9"/>
    <w:multiLevelType w:val="hybridMultilevel"/>
    <w:tmpl w:val="C04CA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4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70682"/>
    <w:multiLevelType w:val="hybridMultilevel"/>
    <w:tmpl w:val="C2BC2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0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862AF5"/>
    <w:multiLevelType w:val="hybridMultilevel"/>
    <w:tmpl w:val="8AEC2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CE15CF"/>
    <w:multiLevelType w:val="hybridMultilevel"/>
    <w:tmpl w:val="C870053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85120F"/>
    <w:multiLevelType w:val="hybridMultilevel"/>
    <w:tmpl w:val="038080D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19070C"/>
    <w:multiLevelType w:val="hybridMultilevel"/>
    <w:tmpl w:val="FF809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065A39"/>
    <w:multiLevelType w:val="hybridMultilevel"/>
    <w:tmpl w:val="CCB4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AC7C72"/>
    <w:multiLevelType w:val="hybridMultilevel"/>
    <w:tmpl w:val="C7CC641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7"/>
  </w:num>
  <w:num w:numId="7">
    <w:abstractNumId w:val="13"/>
  </w:num>
  <w:num w:numId="8">
    <w:abstractNumId w:val="19"/>
  </w:num>
  <w:num w:numId="9">
    <w:abstractNumId w:val="10"/>
  </w:num>
  <w:num w:numId="10">
    <w:abstractNumId w:val="27"/>
  </w:num>
  <w:num w:numId="11">
    <w:abstractNumId w:val="22"/>
  </w:num>
  <w:num w:numId="12">
    <w:abstractNumId w:val="4"/>
  </w:num>
  <w:num w:numId="13">
    <w:abstractNumId w:val="28"/>
  </w:num>
  <w:num w:numId="14">
    <w:abstractNumId w:val="17"/>
  </w:num>
  <w:num w:numId="15">
    <w:abstractNumId w:val="9"/>
  </w:num>
  <w:num w:numId="16">
    <w:abstractNumId w:val="31"/>
  </w:num>
  <w:num w:numId="17">
    <w:abstractNumId w:val="12"/>
  </w:num>
  <w:num w:numId="18">
    <w:abstractNumId w:val="11"/>
  </w:num>
  <w:num w:numId="19">
    <w:abstractNumId w:val="8"/>
  </w:num>
  <w:num w:numId="20">
    <w:abstractNumId w:val="26"/>
  </w:num>
  <w:num w:numId="21">
    <w:abstractNumId w:val="30"/>
  </w:num>
  <w:num w:numId="22">
    <w:abstractNumId w:val="18"/>
  </w:num>
  <w:num w:numId="23">
    <w:abstractNumId w:val="14"/>
  </w:num>
  <w:num w:numId="24">
    <w:abstractNumId w:val="25"/>
  </w:num>
  <w:num w:numId="25">
    <w:abstractNumId w:val="2"/>
  </w:num>
  <w:num w:numId="26">
    <w:abstractNumId w:val="21"/>
  </w:num>
  <w:num w:numId="27">
    <w:abstractNumId w:val="20"/>
  </w:num>
  <w:num w:numId="28">
    <w:abstractNumId w:val="15"/>
  </w:num>
  <w:num w:numId="29">
    <w:abstractNumId w:val="16"/>
  </w:num>
  <w:num w:numId="30">
    <w:abstractNumId w:val="29"/>
  </w:num>
  <w:num w:numId="31">
    <w:abstractNumId w:val="6"/>
  </w:num>
  <w:num w:numId="32">
    <w:abstractNumId w:val="0"/>
  </w:num>
  <w:num w:numId="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1316F"/>
    <w:rsid w:val="00032B53"/>
    <w:rsid w:val="00077AE7"/>
    <w:rsid w:val="000840A4"/>
    <w:rsid w:val="000C65AB"/>
    <w:rsid w:val="0010339A"/>
    <w:rsid w:val="00117796"/>
    <w:rsid w:val="002653C2"/>
    <w:rsid w:val="00293B6A"/>
    <w:rsid w:val="002A0D16"/>
    <w:rsid w:val="002D1790"/>
    <w:rsid w:val="002F3216"/>
    <w:rsid w:val="00300B73"/>
    <w:rsid w:val="00391B6C"/>
    <w:rsid w:val="0042242E"/>
    <w:rsid w:val="004C5D72"/>
    <w:rsid w:val="00521980"/>
    <w:rsid w:val="006130CF"/>
    <w:rsid w:val="00664AA6"/>
    <w:rsid w:val="00696077"/>
    <w:rsid w:val="006B1AE0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E2EF9"/>
    <w:rsid w:val="007F60A3"/>
    <w:rsid w:val="007F7328"/>
    <w:rsid w:val="00801DCE"/>
    <w:rsid w:val="00804FA9"/>
    <w:rsid w:val="00831CB6"/>
    <w:rsid w:val="008431AB"/>
    <w:rsid w:val="008B71F8"/>
    <w:rsid w:val="008C214E"/>
    <w:rsid w:val="008F4FC4"/>
    <w:rsid w:val="0096247E"/>
    <w:rsid w:val="00974F0D"/>
    <w:rsid w:val="009876AA"/>
    <w:rsid w:val="009B3761"/>
    <w:rsid w:val="00A101A6"/>
    <w:rsid w:val="00A25EB3"/>
    <w:rsid w:val="00A41CF7"/>
    <w:rsid w:val="00A6387D"/>
    <w:rsid w:val="00AD15EF"/>
    <w:rsid w:val="00B118C2"/>
    <w:rsid w:val="00B21BA8"/>
    <w:rsid w:val="00B66EC6"/>
    <w:rsid w:val="00C57DC9"/>
    <w:rsid w:val="00C8098F"/>
    <w:rsid w:val="00C9534C"/>
    <w:rsid w:val="00CD7440"/>
    <w:rsid w:val="00D55916"/>
    <w:rsid w:val="00DA715A"/>
    <w:rsid w:val="00DF3E0A"/>
    <w:rsid w:val="00E159B3"/>
    <w:rsid w:val="00F065C8"/>
    <w:rsid w:val="00F31801"/>
    <w:rsid w:val="00F63B3A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3</cp:revision>
  <cp:lastPrinted>2019-12-02T17:58:00Z</cp:lastPrinted>
  <dcterms:created xsi:type="dcterms:W3CDTF">2020-01-02T12:03:00Z</dcterms:created>
  <dcterms:modified xsi:type="dcterms:W3CDTF">2020-01-03T20:16:00Z</dcterms:modified>
</cp:coreProperties>
</file>